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4261509" w:rsidR="008E2F34" w:rsidRPr="004B5D34" w:rsidRDefault="009576A0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৯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4B5D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4B5D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4261509" w:rsidR="008E2F34" w:rsidRPr="004B5D34" w:rsidRDefault="009576A0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৯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4B5D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4B5D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42EE9C69" w:rsidR="008F18F8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69A73248" w14:textId="6492CC28" w:rsidR="00FB6B20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</w:t>
      </w:r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িসেল</w:t>
      </w:r>
      <w:proofErr w:type="spellEnd"/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ওয়ার</w:t>
      </w:r>
      <w:proofErr w:type="spellEnd"/>
    </w:p>
    <w:p w14:paraId="6EAF0DD8" w14:textId="371B0E87" w:rsidR="009576A0" w:rsidRDefault="009576A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</w:p>
    <w:p w14:paraId="25F0496E" w14:textId="77EA1150" w:rsidR="004B5D34" w:rsidRDefault="004B5D34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E3DB2C3" w14:textId="77777777" w:rsidR="00FB6B20" w:rsidRDefault="00FB6B20" w:rsidP="00FB6B20">
      <w:pPr>
        <w:spacing w:after="120"/>
        <w:rPr>
          <w:rFonts w:ascii="Bangla" w:hAnsi="Bangla" w:cs="Bangla"/>
          <w:b/>
          <w:bCs/>
          <w:color w:val="000000" w:themeColor="text1"/>
          <w:sz w:val="26"/>
          <w:szCs w:val="26"/>
        </w:rPr>
      </w:pPr>
    </w:p>
    <w:p w14:paraId="1652BA75" w14:textId="1EC4CFEE" w:rsidR="004B5D34" w:rsidRPr="00FB6B20" w:rsidRDefault="00150041" w:rsidP="00FB6B20">
      <w:pPr>
        <w:spacing w:after="120"/>
        <w:ind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4B5D3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4B5D3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C730E31" w14:textId="370E8146" w:rsidR="00FB6B20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 w:rsidR="009576A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০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4F4ECD7" w14:textId="23447E4A" w:rsidR="00FB6B20" w:rsidRPr="00150041" w:rsidRDefault="00FB6B20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</w:t>
      </w:r>
      <w:proofErr w:type="gramStart"/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৭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২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০” = 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২৩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১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”</w:t>
      </w:r>
    </w:p>
    <w:p w14:paraId="19C1B655" w14:textId="5BFACE6E" w:rsidR="009C4975" w:rsidRDefault="00FB6B20" w:rsidP="0015004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০ </w:t>
      </w:r>
      <w:proofErr w:type="spellStart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= ৭০৩.৬১ </w:t>
      </w:r>
      <w:proofErr w:type="spellStart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5AA3151" w14:textId="7F6991C2" w:rsidR="004B5D34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০৯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৫৯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</w:p>
    <w:p w14:paraId="1009B771" w14:textId="447AD1B7" w:rsidR="00150041" w:rsidRDefault="00150041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36CC3498" w14:textId="6EBDCDDB" w:rsidR="00150041" w:rsidRDefault="00150041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৩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৯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০” = ১১১৮.০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028F36C2" w14:textId="503C16C8" w:rsidR="00073E83" w:rsidRDefault="00073E83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০০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</w:p>
    <w:p w14:paraId="7595C752" w14:textId="7FE496A7" w:rsidR="006C556A" w:rsidRDefault="006C556A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F74913B" w14:textId="4A0978BE" w:rsidR="006C556A" w:rsidRDefault="006C556A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ুয়াল্ল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ানব্ব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ঁচিশ</w:t>
      </w:r>
      <w:proofErr w:type="spellEnd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 )</w:t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3E83"/>
    <w:rsid w:val="00150041"/>
    <w:rsid w:val="001D02B5"/>
    <w:rsid w:val="001D6DAD"/>
    <w:rsid w:val="00203B44"/>
    <w:rsid w:val="004B5D34"/>
    <w:rsid w:val="006C556A"/>
    <w:rsid w:val="006D38E6"/>
    <w:rsid w:val="006D79CF"/>
    <w:rsid w:val="007D02D1"/>
    <w:rsid w:val="00887277"/>
    <w:rsid w:val="008E2F34"/>
    <w:rsid w:val="008F18F8"/>
    <w:rsid w:val="009576A0"/>
    <w:rsid w:val="009C4975"/>
    <w:rsid w:val="00CD5CAC"/>
    <w:rsid w:val="00D234BE"/>
    <w:rsid w:val="00DB286A"/>
    <w:rsid w:val="00E06171"/>
    <w:rsid w:val="00FB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D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1-12-24T09:23:00Z</cp:lastPrinted>
  <dcterms:created xsi:type="dcterms:W3CDTF">2022-07-09T14:02:00Z</dcterms:created>
  <dcterms:modified xsi:type="dcterms:W3CDTF">2022-07-09T14:02:00Z</dcterms:modified>
</cp:coreProperties>
</file>